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725D1F" w:rsidRPr="00725D1F" w:rsidRDefault="00725D1F" w:rsidP="00725D1F">
            <w:pPr>
              <w:rPr>
                <w:sz w:val="16"/>
                <w:szCs w:val="16"/>
              </w:rPr>
            </w:pPr>
            <w:proofErr w:type="spellStart"/>
            <w:r w:rsidRPr="00725D1F">
              <w:rPr>
                <w:sz w:val="16"/>
                <w:szCs w:val="16"/>
              </w:rPr>
              <w:t>Korecedeki</w:t>
            </w:r>
            <w:proofErr w:type="spellEnd"/>
            <w:r w:rsidRPr="00725D1F">
              <w:rPr>
                <w:sz w:val="16"/>
                <w:szCs w:val="16"/>
              </w:rPr>
              <w:t xml:space="preserve"> ortaç eklerinin kullanım alanları.</w:t>
            </w:r>
          </w:p>
          <w:p w:rsidR="00A954FD" w:rsidRPr="00725D1F" w:rsidRDefault="00A954FD" w:rsidP="00A954FD">
            <w:pPr>
              <w:rPr>
                <w:sz w:val="16"/>
                <w:szCs w:val="16"/>
              </w:rPr>
            </w:pPr>
          </w:p>
          <w:p w:rsidR="00A83904" w:rsidRPr="00566243" w:rsidRDefault="00A83904" w:rsidP="00A83904">
            <w:pPr>
              <w:rPr>
                <w:sz w:val="16"/>
                <w:szCs w:val="16"/>
              </w:rPr>
            </w:pPr>
          </w:p>
          <w:p w:rsidR="003B48EB" w:rsidRPr="00566243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de-DE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da-DK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2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A1D71" w:rsidRPr="001A1D71" w:rsidRDefault="001A1D71" w:rsidP="001A1D71">
            <w:pPr>
              <w:rPr>
                <w:sz w:val="16"/>
                <w:szCs w:val="16"/>
              </w:rPr>
            </w:pPr>
            <w:proofErr w:type="gramStart"/>
            <w:r w:rsidRPr="001A1D71">
              <w:rPr>
                <w:sz w:val="16"/>
                <w:szCs w:val="16"/>
              </w:rPr>
              <w:t>Ad öbeğinde önad.</w:t>
            </w:r>
            <w:proofErr w:type="gramEnd"/>
          </w:p>
          <w:p w:rsidR="004D47D0" w:rsidRPr="004D47D0" w:rsidRDefault="004D47D0" w:rsidP="004D47D0">
            <w:pPr>
              <w:rPr>
                <w:sz w:val="16"/>
                <w:szCs w:val="16"/>
              </w:rPr>
            </w:pPr>
          </w:p>
          <w:p w:rsidR="00180AA2" w:rsidRPr="00180AA2" w:rsidRDefault="00180AA2" w:rsidP="00180AA2">
            <w:pPr>
              <w:rPr>
                <w:sz w:val="16"/>
                <w:szCs w:val="16"/>
              </w:rPr>
            </w:pPr>
          </w:p>
          <w:p w:rsidR="00232E19" w:rsidRPr="00566243" w:rsidRDefault="00232E19" w:rsidP="00232E19">
            <w:pPr>
              <w:rPr>
                <w:sz w:val="16"/>
                <w:szCs w:val="16"/>
              </w:rPr>
            </w:pPr>
          </w:p>
          <w:p w:rsidR="003B48EB" w:rsidRPr="00566243" w:rsidRDefault="003B48EB" w:rsidP="004A6386">
            <w:pPr>
              <w:pStyle w:val="Konu-basligi"/>
              <w:rPr>
                <w:sz w:val="16"/>
                <w:lang w:val="da-DK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3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4D47D0" w:rsidRPr="004D47D0" w:rsidRDefault="004D47D0" w:rsidP="004D47D0">
            <w:pPr>
              <w:rPr>
                <w:sz w:val="16"/>
                <w:szCs w:val="16"/>
              </w:rPr>
            </w:pPr>
          </w:p>
          <w:p w:rsidR="006B5297" w:rsidRPr="006B5297" w:rsidRDefault="006B5297" w:rsidP="006B5297">
            <w:pPr>
              <w:rPr>
                <w:sz w:val="16"/>
                <w:szCs w:val="16"/>
              </w:rPr>
            </w:pPr>
            <w:proofErr w:type="gramStart"/>
            <w:r w:rsidRPr="006B5297">
              <w:rPr>
                <w:sz w:val="16"/>
                <w:szCs w:val="16"/>
              </w:rPr>
              <w:t>Eylem öbeğinde önad.</w:t>
            </w:r>
            <w:proofErr w:type="gramEnd"/>
          </w:p>
          <w:p w:rsidR="003C4C48" w:rsidRPr="003C4C48" w:rsidRDefault="003C4C48" w:rsidP="003C4C48">
            <w:pPr>
              <w:rPr>
                <w:sz w:val="16"/>
                <w:szCs w:val="16"/>
              </w:rPr>
            </w:pPr>
          </w:p>
          <w:p w:rsidR="00232E19" w:rsidRPr="00566243" w:rsidRDefault="00232E19" w:rsidP="00232E19">
            <w:pPr>
              <w:rPr>
                <w:sz w:val="16"/>
                <w:szCs w:val="16"/>
              </w:rPr>
            </w:pPr>
          </w:p>
          <w:p w:rsidR="003B48EB" w:rsidRPr="00566243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4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C3FC5" w:rsidRPr="006B5297" w:rsidRDefault="006B5297" w:rsidP="003C3FC5">
            <w:pPr>
              <w:rPr>
                <w:sz w:val="16"/>
                <w:szCs w:val="16"/>
              </w:rPr>
            </w:pPr>
            <w:proofErr w:type="spellStart"/>
            <w:r w:rsidRPr="006B5297">
              <w:rPr>
                <w:sz w:val="16"/>
                <w:szCs w:val="16"/>
              </w:rPr>
              <w:t>Korecedeki</w:t>
            </w:r>
            <w:proofErr w:type="spellEnd"/>
            <w:r w:rsidRPr="006B5297">
              <w:rPr>
                <w:sz w:val="16"/>
                <w:szCs w:val="16"/>
              </w:rPr>
              <w:t xml:space="preserve"> nitelendiricilerin özellikleri.</w:t>
            </w:r>
          </w:p>
          <w:p w:rsidR="00232E19" w:rsidRPr="00566243" w:rsidRDefault="00232E19" w:rsidP="00232E19">
            <w:pPr>
              <w:rPr>
                <w:sz w:val="16"/>
                <w:szCs w:val="16"/>
              </w:rPr>
            </w:pPr>
          </w:p>
          <w:p w:rsidR="003B48EB" w:rsidRPr="00566243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5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4C61A5" w:rsidRPr="004C61A5" w:rsidRDefault="004C61A5" w:rsidP="004C61A5">
            <w:pPr>
              <w:rPr>
                <w:bCs/>
                <w:sz w:val="16"/>
                <w:szCs w:val="16"/>
              </w:rPr>
            </w:pPr>
            <w:r w:rsidRPr="004C61A5">
              <w:rPr>
                <w:bCs/>
                <w:sz w:val="16"/>
                <w:szCs w:val="16"/>
              </w:rPr>
              <w:t>Pasif anlatım.</w:t>
            </w:r>
          </w:p>
          <w:p w:rsidR="00BF28A6" w:rsidRPr="00BF28A6" w:rsidRDefault="00BF28A6" w:rsidP="00BF28A6">
            <w:pPr>
              <w:rPr>
                <w:bCs/>
                <w:sz w:val="16"/>
                <w:szCs w:val="16"/>
              </w:rPr>
            </w:pPr>
          </w:p>
          <w:p w:rsidR="007C2BC6" w:rsidRPr="007C2BC6" w:rsidRDefault="007C2BC6" w:rsidP="007C2BC6">
            <w:pPr>
              <w:rPr>
                <w:bCs/>
                <w:sz w:val="16"/>
                <w:szCs w:val="16"/>
              </w:rPr>
            </w:pPr>
          </w:p>
          <w:p w:rsidR="003B48EB" w:rsidRPr="00566243" w:rsidRDefault="003B48EB" w:rsidP="00F6532B">
            <w:pPr>
              <w:pStyle w:val="Konu-basligi"/>
              <w:ind w:left="0"/>
              <w:rPr>
                <w:b w:val="0"/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es-ES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es-ES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6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5C7380" w:rsidRPr="00A659DE" w:rsidRDefault="00A659DE" w:rsidP="005C7380">
            <w:pPr>
              <w:rPr>
                <w:sz w:val="16"/>
                <w:szCs w:val="16"/>
              </w:rPr>
            </w:pPr>
            <w:r w:rsidRPr="00A659DE">
              <w:rPr>
                <w:sz w:val="16"/>
                <w:szCs w:val="16"/>
              </w:rPr>
              <w:t>Etken anlatım.</w:t>
            </w:r>
          </w:p>
          <w:p w:rsidR="007C2BC6" w:rsidRPr="007C2BC6" w:rsidRDefault="007C2BC6" w:rsidP="007C2BC6">
            <w:pPr>
              <w:rPr>
                <w:sz w:val="16"/>
                <w:szCs w:val="16"/>
              </w:rPr>
            </w:pPr>
          </w:p>
          <w:p w:rsidR="003B48EB" w:rsidRPr="00566243" w:rsidRDefault="003B48EB" w:rsidP="00832AEF">
            <w:pPr>
              <w:pStyle w:val="Konu-basligi"/>
              <w:rPr>
                <w:b w:val="0"/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7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81662F" w:rsidRPr="0081662F" w:rsidRDefault="0081662F" w:rsidP="0081662F">
            <w:pPr>
              <w:rPr>
                <w:sz w:val="16"/>
                <w:szCs w:val="16"/>
              </w:rPr>
            </w:pPr>
            <w:r w:rsidRPr="0081662F">
              <w:rPr>
                <w:sz w:val="16"/>
                <w:szCs w:val="16"/>
              </w:rPr>
              <w:t>Dönüşlü anlatım.</w:t>
            </w:r>
          </w:p>
          <w:p w:rsidR="00C945B1" w:rsidRPr="0065297C" w:rsidRDefault="00C945B1" w:rsidP="00C945B1">
            <w:pPr>
              <w:rPr>
                <w:sz w:val="16"/>
                <w:szCs w:val="16"/>
              </w:rPr>
            </w:pPr>
          </w:p>
          <w:p w:rsidR="00367684" w:rsidRPr="00367684" w:rsidRDefault="00367684" w:rsidP="00367684">
            <w:pPr>
              <w:rPr>
                <w:sz w:val="16"/>
                <w:szCs w:val="16"/>
              </w:rPr>
            </w:pPr>
          </w:p>
          <w:p w:rsidR="0065297C" w:rsidRPr="0065297C" w:rsidRDefault="0065297C" w:rsidP="0065297C">
            <w:pPr>
              <w:rPr>
                <w:sz w:val="16"/>
                <w:szCs w:val="16"/>
              </w:rPr>
            </w:pPr>
          </w:p>
          <w:p w:rsidR="003B48EB" w:rsidRPr="00566243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D64A00" w:rsidRPr="00D64A00" w:rsidRDefault="00D64A00" w:rsidP="00D64A00">
            <w:pPr>
              <w:rPr>
                <w:sz w:val="16"/>
                <w:szCs w:val="16"/>
              </w:rPr>
            </w:pPr>
            <w:r w:rsidRPr="00D64A00">
              <w:rPr>
                <w:sz w:val="16"/>
                <w:szCs w:val="16"/>
              </w:rPr>
              <w:t>Dönüşlü anlatım.</w:t>
            </w:r>
          </w:p>
          <w:p w:rsidR="00367684" w:rsidRPr="00367684" w:rsidRDefault="00367684" w:rsidP="00367684">
            <w:pPr>
              <w:rPr>
                <w:sz w:val="16"/>
                <w:szCs w:val="16"/>
              </w:rPr>
            </w:pPr>
          </w:p>
          <w:p w:rsidR="00C945B1" w:rsidRPr="00566243" w:rsidRDefault="00C945B1" w:rsidP="00C945B1">
            <w:pPr>
              <w:rPr>
                <w:sz w:val="16"/>
                <w:szCs w:val="16"/>
              </w:rPr>
            </w:pPr>
          </w:p>
          <w:p w:rsidR="0065297C" w:rsidRPr="0065297C" w:rsidRDefault="0065297C" w:rsidP="0065297C">
            <w:pPr>
              <w:rPr>
                <w:sz w:val="16"/>
                <w:szCs w:val="16"/>
              </w:rPr>
            </w:pPr>
          </w:p>
          <w:p w:rsidR="003B48EB" w:rsidRPr="00566243" w:rsidRDefault="003B48EB" w:rsidP="004A6386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8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566243" w:rsidRDefault="004A6386" w:rsidP="00832AEF">
            <w:pPr>
              <w:pStyle w:val="Konu-basligi"/>
              <w:rPr>
                <w:sz w:val="16"/>
              </w:rPr>
            </w:pPr>
            <w:r w:rsidRPr="00566243">
              <w:rPr>
                <w:sz w:val="16"/>
              </w:rPr>
              <w:t>ARA SINAV</w:t>
            </w: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9.Hafta</w:t>
            </w:r>
          </w:p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6A01BA" w:rsidRPr="00702759" w:rsidRDefault="00702759" w:rsidP="006A01BA">
            <w:pPr>
              <w:rPr>
                <w:sz w:val="16"/>
                <w:szCs w:val="16"/>
              </w:rPr>
            </w:pPr>
            <w:r w:rsidRPr="00702759">
              <w:rPr>
                <w:sz w:val="16"/>
                <w:szCs w:val="16"/>
              </w:rPr>
              <w:t>Ettirgen anlatım.</w:t>
            </w:r>
          </w:p>
          <w:p w:rsidR="003B48EB" w:rsidRPr="00D36630" w:rsidRDefault="003B48EB" w:rsidP="00832AEF">
            <w:pPr>
              <w:pStyle w:val="Konu-basligi"/>
              <w:rPr>
                <w:b w:val="0"/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  <w:rPr>
                <w:lang w:val="da-DK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0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2F28BC" w:rsidRPr="002F28BC" w:rsidRDefault="002F28BC" w:rsidP="002F28BC">
            <w:pPr>
              <w:rPr>
                <w:sz w:val="16"/>
                <w:szCs w:val="16"/>
              </w:rPr>
            </w:pPr>
            <w:r w:rsidRPr="002F28BC">
              <w:rPr>
                <w:sz w:val="16"/>
                <w:szCs w:val="16"/>
              </w:rPr>
              <w:t>I. dönem işlenmeye başlanan bileşik fiillere devam edilecektir.</w:t>
            </w:r>
          </w:p>
          <w:p w:rsidR="00982E35" w:rsidRPr="002F28BC" w:rsidRDefault="00982E35" w:rsidP="00982E35">
            <w:pPr>
              <w:rPr>
                <w:sz w:val="16"/>
                <w:szCs w:val="16"/>
              </w:rPr>
            </w:pPr>
          </w:p>
          <w:p w:rsidR="003B48EB" w:rsidRPr="00566243" w:rsidRDefault="003B48EB" w:rsidP="004A6386">
            <w:pPr>
              <w:pStyle w:val="Konu-basligi"/>
              <w:rPr>
                <w:sz w:val="16"/>
              </w:rPr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3B48EB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566243" w:rsidRDefault="003B48EB" w:rsidP="00832AEF">
            <w:pPr>
              <w:pStyle w:val="OkumaParas"/>
            </w:pPr>
          </w:p>
        </w:tc>
      </w:tr>
      <w:tr w:rsidR="00157AD2" w:rsidRPr="00566243" w:rsidTr="00835871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157AD2" w:rsidRPr="00566243" w:rsidRDefault="00157AD2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1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</w:tcPr>
          <w:p w:rsidR="00157AD2" w:rsidRPr="00157AD2" w:rsidRDefault="00157AD2" w:rsidP="00826795">
            <w:pPr>
              <w:rPr>
                <w:sz w:val="16"/>
                <w:szCs w:val="16"/>
              </w:rPr>
            </w:pPr>
            <w:r w:rsidRPr="00157AD2">
              <w:rPr>
                <w:sz w:val="16"/>
                <w:szCs w:val="16"/>
              </w:rPr>
              <w:t>I. dönem işlenmeye başlanan belirteç eklerine devam edilecektir.</w:t>
            </w:r>
          </w:p>
          <w:p w:rsidR="00157AD2" w:rsidRPr="00157AD2" w:rsidRDefault="00157AD2" w:rsidP="00826795">
            <w:pPr>
              <w:rPr>
                <w:sz w:val="16"/>
                <w:szCs w:val="16"/>
              </w:rPr>
            </w:pPr>
          </w:p>
        </w:tc>
      </w:tr>
      <w:tr w:rsidR="00157AD2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57AD2" w:rsidRPr="00566243" w:rsidRDefault="00157AD2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157AD2" w:rsidRPr="00566243" w:rsidRDefault="00157AD2" w:rsidP="00832AEF">
            <w:pPr>
              <w:pStyle w:val="OkumaParas"/>
              <w:rPr>
                <w:lang w:val="tr-TR"/>
              </w:rPr>
            </w:pPr>
          </w:p>
        </w:tc>
      </w:tr>
      <w:tr w:rsidR="00157AD2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57AD2" w:rsidRPr="00566243" w:rsidRDefault="00157AD2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157AD2" w:rsidRPr="00566243" w:rsidRDefault="00157AD2" w:rsidP="00832AEF">
            <w:pPr>
              <w:pStyle w:val="OkumaParas"/>
              <w:rPr>
                <w:lang w:val="tr-TR"/>
              </w:rPr>
            </w:pPr>
          </w:p>
        </w:tc>
      </w:tr>
      <w:tr w:rsidR="00157AD2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57AD2" w:rsidRPr="00566243" w:rsidRDefault="00157AD2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157AD2" w:rsidRPr="00566243" w:rsidRDefault="00157AD2" w:rsidP="00832AEF">
            <w:pPr>
              <w:pStyle w:val="OkumaParas"/>
              <w:rPr>
                <w:lang w:val="tr-TR"/>
              </w:rPr>
            </w:pPr>
          </w:p>
        </w:tc>
      </w:tr>
      <w:tr w:rsidR="00157AD2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157AD2" w:rsidRPr="00566243" w:rsidRDefault="00157AD2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57AD2" w:rsidRPr="00566243" w:rsidRDefault="00157AD2" w:rsidP="00832AEF">
            <w:pPr>
              <w:pStyle w:val="OkumaParas"/>
              <w:rPr>
                <w:lang w:val="tr-TR"/>
              </w:rPr>
            </w:pPr>
          </w:p>
        </w:tc>
      </w:tr>
      <w:tr w:rsidR="00157AD2" w:rsidRPr="00566243" w:rsidTr="00D9464E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157AD2" w:rsidRPr="00566243" w:rsidRDefault="00157AD2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2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F00269" w:rsidRPr="00F00269" w:rsidRDefault="00F00269" w:rsidP="00F00269">
            <w:pPr>
              <w:rPr>
                <w:sz w:val="16"/>
                <w:szCs w:val="16"/>
              </w:rPr>
            </w:pPr>
            <w:proofErr w:type="gramStart"/>
            <w:r w:rsidRPr="00F00269">
              <w:rPr>
                <w:sz w:val="16"/>
                <w:szCs w:val="16"/>
              </w:rPr>
              <w:t>Bileşik cümlelerin özel kullanımları.</w:t>
            </w:r>
            <w:proofErr w:type="gramEnd"/>
          </w:p>
          <w:p w:rsidR="00157AD2" w:rsidRPr="00B64F1C" w:rsidRDefault="00157AD2" w:rsidP="00B64F1C">
            <w:pPr>
              <w:rPr>
                <w:sz w:val="16"/>
                <w:szCs w:val="16"/>
              </w:rPr>
            </w:pPr>
          </w:p>
          <w:p w:rsidR="00157AD2" w:rsidRPr="00566243" w:rsidRDefault="00157AD2" w:rsidP="00C513DE">
            <w:pPr>
              <w:rPr>
                <w:sz w:val="16"/>
                <w:szCs w:val="16"/>
              </w:rPr>
            </w:pPr>
          </w:p>
          <w:p w:rsidR="00157AD2" w:rsidRPr="004D3B20" w:rsidRDefault="00157AD2" w:rsidP="004D3B20">
            <w:pPr>
              <w:rPr>
                <w:sz w:val="16"/>
                <w:szCs w:val="16"/>
              </w:rPr>
            </w:pPr>
          </w:p>
          <w:p w:rsidR="00157AD2" w:rsidRPr="00566243" w:rsidRDefault="00157AD2" w:rsidP="00C513DE">
            <w:pPr>
              <w:rPr>
                <w:sz w:val="16"/>
                <w:szCs w:val="16"/>
              </w:rPr>
            </w:pPr>
          </w:p>
        </w:tc>
      </w:tr>
      <w:tr w:rsidR="00157AD2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157AD2" w:rsidRPr="00566243" w:rsidRDefault="00157AD2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57AD2" w:rsidRPr="00566243" w:rsidRDefault="00157AD2" w:rsidP="00832AEF">
            <w:pPr>
              <w:pStyle w:val="OkumaParas"/>
              <w:rPr>
                <w:lang w:val="da-DK"/>
              </w:rPr>
            </w:pPr>
          </w:p>
        </w:tc>
      </w:tr>
      <w:tr w:rsidR="00157AD2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57AD2" w:rsidRPr="00566243" w:rsidRDefault="00157AD2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57AD2" w:rsidRPr="00566243" w:rsidRDefault="00157AD2" w:rsidP="00832AEF">
            <w:pPr>
              <w:pStyle w:val="OkumaParas"/>
              <w:rPr>
                <w:lang w:val="es-ES"/>
              </w:rPr>
            </w:pPr>
          </w:p>
        </w:tc>
      </w:tr>
      <w:tr w:rsidR="00157AD2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57AD2" w:rsidRPr="00566243" w:rsidRDefault="00157AD2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57AD2" w:rsidRPr="00566243" w:rsidRDefault="00157AD2" w:rsidP="00832AEF">
            <w:pPr>
              <w:pStyle w:val="OkumaParas"/>
            </w:pPr>
          </w:p>
        </w:tc>
      </w:tr>
      <w:tr w:rsidR="00157AD2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57AD2" w:rsidRPr="00566243" w:rsidRDefault="00157AD2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57AD2" w:rsidRPr="00566243" w:rsidRDefault="00157AD2" w:rsidP="00832AEF">
            <w:pPr>
              <w:pStyle w:val="OkumaParas"/>
            </w:pPr>
          </w:p>
        </w:tc>
      </w:tr>
      <w:tr w:rsidR="00157AD2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57AD2" w:rsidRPr="00566243" w:rsidRDefault="00157AD2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57AD2" w:rsidRPr="00566243" w:rsidRDefault="00157AD2" w:rsidP="00832AEF">
            <w:pPr>
              <w:pStyle w:val="OkumaParas"/>
            </w:pPr>
          </w:p>
        </w:tc>
      </w:tr>
      <w:tr w:rsidR="00157AD2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157AD2" w:rsidRPr="00566243" w:rsidRDefault="00157AD2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157AD2" w:rsidRPr="00566243" w:rsidRDefault="00157AD2" w:rsidP="00832AEF">
            <w:pPr>
              <w:pStyle w:val="OkumaParas"/>
            </w:pPr>
          </w:p>
        </w:tc>
      </w:tr>
      <w:tr w:rsidR="00157AD2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157AD2" w:rsidRPr="00566243" w:rsidRDefault="00157AD2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lastRenderedPageBreak/>
              <w:t>13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157AD2" w:rsidRPr="00566243" w:rsidRDefault="00157AD2" w:rsidP="009B544A">
            <w:pPr>
              <w:rPr>
                <w:bCs/>
                <w:sz w:val="16"/>
                <w:szCs w:val="16"/>
              </w:rPr>
            </w:pPr>
          </w:p>
          <w:p w:rsidR="00AA0B13" w:rsidRPr="00AA0B13" w:rsidRDefault="00AA0B13" w:rsidP="00AA0B13">
            <w:pPr>
              <w:rPr>
                <w:bCs/>
                <w:sz w:val="16"/>
                <w:szCs w:val="16"/>
              </w:rPr>
            </w:pPr>
            <w:r w:rsidRPr="00AA0B13">
              <w:rPr>
                <w:bCs/>
                <w:sz w:val="16"/>
                <w:szCs w:val="16"/>
              </w:rPr>
              <w:t>Atasözleri ve deyimler hakkında genel bilgi.</w:t>
            </w:r>
          </w:p>
          <w:p w:rsidR="00157AD2" w:rsidRPr="00AA0B13" w:rsidRDefault="00157AD2" w:rsidP="00343F5F">
            <w:pPr>
              <w:pStyle w:val="Balk3"/>
              <w:ind w:left="0"/>
              <w:jc w:val="both"/>
              <w:rPr>
                <w:b w:val="0"/>
                <w:sz w:val="16"/>
                <w:szCs w:val="16"/>
              </w:rPr>
            </w:pPr>
          </w:p>
          <w:p w:rsidR="00157AD2" w:rsidRPr="004D3B20" w:rsidRDefault="00157AD2" w:rsidP="004D3B20">
            <w:pPr>
              <w:rPr>
                <w:bCs/>
                <w:sz w:val="16"/>
                <w:szCs w:val="16"/>
              </w:rPr>
            </w:pPr>
          </w:p>
          <w:p w:rsidR="00157AD2" w:rsidRPr="00566243" w:rsidRDefault="00157AD2" w:rsidP="00832AEF">
            <w:pPr>
              <w:pStyle w:val="Konu-basligi"/>
              <w:rPr>
                <w:sz w:val="16"/>
              </w:rPr>
            </w:pPr>
          </w:p>
        </w:tc>
      </w:tr>
      <w:tr w:rsidR="00157AD2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157AD2" w:rsidRPr="00566243" w:rsidRDefault="00157AD2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57AD2" w:rsidRPr="00566243" w:rsidRDefault="00157AD2" w:rsidP="00832AEF">
            <w:pPr>
              <w:pStyle w:val="OkumaParas"/>
              <w:rPr>
                <w:lang w:val="tr-TR"/>
              </w:rPr>
            </w:pPr>
          </w:p>
        </w:tc>
      </w:tr>
      <w:tr w:rsidR="00157AD2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157AD2" w:rsidRPr="00566243" w:rsidRDefault="00157AD2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57AD2" w:rsidRPr="00566243" w:rsidRDefault="00157AD2" w:rsidP="00832AEF">
            <w:pPr>
              <w:pStyle w:val="OkumaParas"/>
            </w:pPr>
          </w:p>
        </w:tc>
      </w:tr>
      <w:tr w:rsidR="00157AD2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bottom w:val="single" w:sz="4" w:space="0" w:color="auto"/>
            </w:tcBorders>
            <w:vAlign w:val="center"/>
          </w:tcPr>
          <w:p w:rsidR="00157AD2" w:rsidRPr="00566243" w:rsidRDefault="00157AD2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157AD2" w:rsidRPr="00566243" w:rsidRDefault="00157AD2" w:rsidP="00832AEF">
            <w:pPr>
              <w:pStyle w:val="OkumaParas"/>
            </w:pPr>
          </w:p>
        </w:tc>
      </w:tr>
      <w:tr w:rsidR="00157AD2" w:rsidRPr="00566243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157AD2" w:rsidRPr="00566243" w:rsidRDefault="00157AD2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566243">
              <w:rPr>
                <w:sz w:val="16"/>
                <w:szCs w:val="16"/>
              </w:rPr>
              <w:t>14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0FAB" w:rsidRPr="00C90FAB" w:rsidRDefault="00C90FAB" w:rsidP="00C90FAB">
            <w:pPr>
              <w:rPr>
                <w:sz w:val="16"/>
                <w:szCs w:val="16"/>
              </w:rPr>
            </w:pPr>
            <w:r w:rsidRPr="00C90FAB">
              <w:rPr>
                <w:sz w:val="16"/>
                <w:szCs w:val="16"/>
              </w:rPr>
              <w:t>Genel tekrar.</w:t>
            </w:r>
          </w:p>
          <w:p w:rsidR="00157AD2" w:rsidRPr="00D52C64" w:rsidRDefault="00157AD2" w:rsidP="00D52C64">
            <w:pPr>
              <w:rPr>
                <w:sz w:val="16"/>
                <w:szCs w:val="16"/>
              </w:rPr>
            </w:pPr>
          </w:p>
          <w:p w:rsidR="00157AD2" w:rsidRPr="00566243" w:rsidRDefault="00157AD2" w:rsidP="009B544A">
            <w:pPr>
              <w:rPr>
                <w:sz w:val="16"/>
                <w:szCs w:val="16"/>
              </w:rPr>
            </w:pPr>
          </w:p>
          <w:p w:rsidR="00157AD2" w:rsidRPr="00566243" w:rsidRDefault="00157AD2" w:rsidP="00832AEF">
            <w:pPr>
              <w:pStyle w:val="Konu-basligi"/>
              <w:rPr>
                <w:sz w:val="16"/>
              </w:rPr>
            </w:pPr>
          </w:p>
        </w:tc>
      </w:tr>
      <w:tr w:rsidR="00157AD2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157AD2" w:rsidRPr="00566243" w:rsidRDefault="00157AD2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57AD2" w:rsidRPr="00566243" w:rsidRDefault="00157AD2" w:rsidP="00832AEF">
            <w:pPr>
              <w:pStyle w:val="OkumaParas"/>
              <w:rPr>
                <w:lang w:val="tr-TR"/>
              </w:rPr>
            </w:pPr>
          </w:p>
        </w:tc>
      </w:tr>
      <w:tr w:rsidR="00157AD2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157AD2" w:rsidRPr="00566243" w:rsidRDefault="00157AD2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157AD2" w:rsidRPr="00566243" w:rsidRDefault="00157AD2" w:rsidP="00832AEF">
            <w:pPr>
              <w:pStyle w:val="OkumaParas"/>
            </w:pPr>
          </w:p>
        </w:tc>
      </w:tr>
      <w:tr w:rsidR="00157AD2" w:rsidRPr="00566243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bottom w:val="single" w:sz="4" w:space="0" w:color="auto"/>
            </w:tcBorders>
            <w:vAlign w:val="center"/>
          </w:tcPr>
          <w:p w:rsidR="00157AD2" w:rsidRPr="00566243" w:rsidRDefault="00157AD2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157AD2" w:rsidRPr="00566243" w:rsidRDefault="00157AD2" w:rsidP="00832AEF">
            <w:pPr>
              <w:pStyle w:val="OkumaParas"/>
            </w:pPr>
          </w:p>
        </w:tc>
      </w:tr>
    </w:tbl>
    <w:p w:rsidR="003B48EB" w:rsidRPr="00566243" w:rsidRDefault="003B48EB" w:rsidP="003B48EB">
      <w:pPr>
        <w:tabs>
          <w:tab w:val="left" w:pos="6375"/>
        </w:tabs>
        <w:rPr>
          <w:sz w:val="16"/>
          <w:szCs w:val="16"/>
        </w:rPr>
      </w:pPr>
      <w:r w:rsidRPr="00566243">
        <w:rPr>
          <w:sz w:val="16"/>
          <w:szCs w:val="16"/>
        </w:rPr>
        <w:tab/>
      </w:r>
    </w:p>
    <w:p w:rsidR="00EB0AE2" w:rsidRPr="00566243" w:rsidRDefault="00C90FAB">
      <w:pPr>
        <w:rPr>
          <w:sz w:val="16"/>
          <w:szCs w:val="16"/>
        </w:rPr>
      </w:pPr>
    </w:p>
    <w:sectPr w:rsidR="00EB0AE2" w:rsidRPr="00566243" w:rsidSect="00EE177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QECAyNLY0NDA1MLcyUdpeDU4uLM/DyQAsNaAM71T8IsAAAA"/>
  </w:docVars>
  <w:rsids>
    <w:rsidRoot w:val="003B48EB"/>
    <w:rsid w:val="00044BB6"/>
    <w:rsid w:val="000A48ED"/>
    <w:rsid w:val="000E1DC9"/>
    <w:rsid w:val="00157AD2"/>
    <w:rsid w:val="00180AA2"/>
    <w:rsid w:val="001A1D71"/>
    <w:rsid w:val="00232E19"/>
    <w:rsid w:val="002F28BC"/>
    <w:rsid w:val="00343F5F"/>
    <w:rsid w:val="003651ED"/>
    <w:rsid w:val="00367684"/>
    <w:rsid w:val="003B48EB"/>
    <w:rsid w:val="003C3FC5"/>
    <w:rsid w:val="003C4C48"/>
    <w:rsid w:val="00400B8E"/>
    <w:rsid w:val="004A6386"/>
    <w:rsid w:val="004C61A5"/>
    <w:rsid w:val="004D3B20"/>
    <w:rsid w:val="004D47D0"/>
    <w:rsid w:val="00566243"/>
    <w:rsid w:val="005C7380"/>
    <w:rsid w:val="0065297C"/>
    <w:rsid w:val="006A01BA"/>
    <w:rsid w:val="006B5297"/>
    <w:rsid w:val="00702759"/>
    <w:rsid w:val="00725D1F"/>
    <w:rsid w:val="007C2BC6"/>
    <w:rsid w:val="007D052E"/>
    <w:rsid w:val="007E75B8"/>
    <w:rsid w:val="0081662F"/>
    <w:rsid w:val="00821010"/>
    <w:rsid w:val="00832BE3"/>
    <w:rsid w:val="00874C7E"/>
    <w:rsid w:val="00894B9B"/>
    <w:rsid w:val="00982E35"/>
    <w:rsid w:val="009B544A"/>
    <w:rsid w:val="00A659DE"/>
    <w:rsid w:val="00A83904"/>
    <w:rsid w:val="00A954FD"/>
    <w:rsid w:val="00AA0B13"/>
    <w:rsid w:val="00B175A9"/>
    <w:rsid w:val="00B64F1C"/>
    <w:rsid w:val="00BB6119"/>
    <w:rsid w:val="00BF28A6"/>
    <w:rsid w:val="00C90FAB"/>
    <w:rsid w:val="00C945B1"/>
    <w:rsid w:val="00D36630"/>
    <w:rsid w:val="00D52C64"/>
    <w:rsid w:val="00D64A00"/>
    <w:rsid w:val="00DC182E"/>
    <w:rsid w:val="00EE177D"/>
    <w:rsid w:val="00F00269"/>
    <w:rsid w:val="00F03E7F"/>
    <w:rsid w:val="00F6532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4A723E6-60C5-4721-87C0-EE56AAD4D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3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jade</cp:lastModifiedBy>
  <cp:revision>46</cp:revision>
  <dcterms:created xsi:type="dcterms:W3CDTF">2017-02-03T08:51:00Z</dcterms:created>
  <dcterms:modified xsi:type="dcterms:W3CDTF">2017-11-16T15:07:00Z</dcterms:modified>
</cp:coreProperties>
</file>